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7D9EA3" w14:textId="77777777" w:rsidR="00B35CEF" w:rsidRPr="008576AA" w:rsidRDefault="00B35CEF" w:rsidP="00AA13CA">
      <w:pPr>
        <w:pStyle w:val="SOPLevel1"/>
        <w:spacing w:before="0"/>
      </w:pPr>
      <w:bookmarkStart w:id="0" w:name="_GoBack"/>
      <w:bookmarkEnd w:id="0"/>
      <w:r w:rsidRPr="008576AA">
        <w:t>PURPOSE</w:t>
      </w:r>
    </w:p>
    <w:p w14:paraId="237D9EA4" w14:textId="11E61C55" w:rsidR="00B35CEF" w:rsidRDefault="00B35CEF" w:rsidP="00F130B9">
      <w:pPr>
        <w:pStyle w:val="SOPLevel2"/>
        <w:ind w:left="900" w:hanging="540"/>
      </w:pPr>
      <w:r>
        <w:t>This procedure establishes the process to form a new IRB</w:t>
      </w:r>
      <w:r w:rsidR="008F4D8F">
        <w:t xml:space="preserve"> or update the OHRP IRB registration of an existing IRB</w:t>
      </w:r>
      <w:r w:rsidRPr="67B6D8EE">
        <w:t>.</w:t>
      </w:r>
    </w:p>
    <w:p w14:paraId="237D9EA5" w14:textId="0012665F" w:rsidR="00B35CEF" w:rsidRDefault="00B35CEF" w:rsidP="00F130B9">
      <w:pPr>
        <w:pStyle w:val="SOPLevel2"/>
        <w:ind w:left="900" w:hanging="540"/>
      </w:pPr>
      <w:r>
        <w:t xml:space="preserve">The process begins when the </w:t>
      </w:r>
      <w:r w:rsidR="5B014CA8" w:rsidRPr="000C4242">
        <w:rPr>
          <w:u w:val="double"/>
        </w:rPr>
        <w:t>Institutional</w:t>
      </w:r>
      <w:r w:rsidR="000C4242" w:rsidRPr="00052F5C">
        <w:rPr>
          <w:u w:val="double"/>
        </w:rPr>
        <w:t xml:space="preserve"> Official </w:t>
      </w:r>
      <w:r>
        <w:t>or designee determines the need for a new IRB</w:t>
      </w:r>
      <w:r w:rsidR="00DB72C9">
        <w:t xml:space="preserve"> or updated</w:t>
      </w:r>
      <w:r w:rsidR="00736E07">
        <w:t xml:space="preserve"> OHRP</w:t>
      </w:r>
      <w:r w:rsidR="00DB72C9">
        <w:t xml:space="preserve"> IRB registration</w:t>
      </w:r>
      <w:r>
        <w:t>.</w:t>
      </w:r>
    </w:p>
    <w:p w14:paraId="237D9EA6" w14:textId="671D1474" w:rsidR="00B35CEF" w:rsidRDefault="00B35CEF" w:rsidP="00F130B9">
      <w:pPr>
        <w:pStyle w:val="SOPLevel2"/>
        <w:ind w:left="900" w:hanging="540"/>
      </w:pPr>
      <w:r>
        <w:t>The process ends when the IRB is registered, the federal</w:t>
      </w:r>
      <w:r w:rsidR="00AA0371">
        <w:t>-</w:t>
      </w:r>
      <w:r>
        <w:t>wide assurance (FWA) is updated (if needed), and all members have completed training</w:t>
      </w:r>
      <w:r w:rsidR="00DB72C9">
        <w:t xml:space="preserve"> (if needed)</w:t>
      </w:r>
      <w:r w:rsidRPr="35B0B5BA">
        <w:t>.</w:t>
      </w:r>
    </w:p>
    <w:p w14:paraId="237D9EA7" w14:textId="00C0622A" w:rsidR="00B35CEF" w:rsidRDefault="00B35CEF" w:rsidP="007A3F48">
      <w:pPr>
        <w:pStyle w:val="SOPLevel1"/>
      </w:pPr>
      <w:r w:rsidRPr="008576AA">
        <w:t>REVISIONS FROM PREVIOUS VERSION</w:t>
      </w:r>
    </w:p>
    <w:p w14:paraId="6F828300" w14:textId="4463B677" w:rsidR="007A31E2" w:rsidRDefault="007A31E2" w:rsidP="007A31E2">
      <w:pPr>
        <w:pStyle w:val="SOPLevel2"/>
      </w:pPr>
      <w:r>
        <w:t>None</w:t>
      </w:r>
      <w:r w:rsidR="00F10025">
        <w:t>.</w:t>
      </w:r>
    </w:p>
    <w:p w14:paraId="36324A2C" w14:textId="22DBE957" w:rsidR="007A31E2" w:rsidRPr="008576AA" w:rsidRDefault="007A31E2" w:rsidP="007A3F48">
      <w:pPr>
        <w:pStyle w:val="SOPLevel1"/>
      </w:pPr>
      <w:r>
        <w:t>POLICY</w:t>
      </w:r>
    </w:p>
    <w:p w14:paraId="237D9EAA" w14:textId="4538B1C5" w:rsidR="00B35CEF" w:rsidRDefault="00B35CEF" w:rsidP="00E3026B">
      <w:pPr>
        <w:pStyle w:val="SOPLevel2"/>
        <w:tabs>
          <w:tab w:val="clear" w:pos="936"/>
          <w:tab w:val="num" w:pos="900"/>
        </w:tabs>
        <w:ind w:left="900" w:hanging="540"/>
      </w:pPr>
      <w:r>
        <w:t xml:space="preserve">IRB rosters are maintained using </w:t>
      </w:r>
      <w:r w:rsidR="007A31E2">
        <w:t xml:space="preserve">HRP-601 </w:t>
      </w:r>
      <w:r w:rsidR="5FBFEDA7">
        <w:t xml:space="preserve">DATABASE </w:t>
      </w:r>
      <w:r w:rsidR="007A31E2">
        <w:t xml:space="preserve">IRB </w:t>
      </w:r>
      <w:r w:rsidR="2F0A45DE">
        <w:t xml:space="preserve">Committee </w:t>
      </w:r>
      <w:r w:rsidR="772AE0C5">
        <w:t xml:space="preserve">Member </w:t>
      </w:r>
      <w:r w:rsidR="007A31E2">
        <w:t>Profile</w:t>
      </w:r>
      <w:r w:rsidR="3246A8DD">
        <w:t xml:space="preserve"> (in eIRB)</w:t>
      </w:r>
      <w:r w:rsidR="00B5058E">
        <w:t>.</w:t>
      </w:r>
    </w:p>
    <w:p w14:paraId="7654E9F8" w14:textId="77777777" w:rsidR="002D0D39" w:rsidRDefault="002D0D39" w:rsidP="35B0B5BA">
      <w:pPr>
        <w:pStyle w:val="SOPLevel2"/>
      </w:pPr>
      <w:r>
        <w:t>IRB registrations on file with OHRP will be made or updated as follows:</w:t>
      </w:r>
    </w:p>
    <w:p w14:paraId="32A0C87B" w14:textId="77777777" w:rsidR="002D0D39" w:rsidRDefault="002D0D39" w:rsidP="00F130B9">
      <w:pPr>
        <w:pStyle w:val="SOPLevel3"/>
        <w:ind w:left="1710" w:hanging="774"/>
      </w:pPr>
      <w:r>
        <w:t>To register any additional IRB before it is designated under an FWA and reviews research conducted or supported by HHS.</w:t>
      </w:r>
    </w:p>
    <w:p w14:paraId="5D37D40C" w14:textId="64143141" w:rsidR="002D0D39" w:rsidRDefault="002D0D39" w:rsidP="00F130B9">
      <w:pPr>
        <w:pStyle w:val="SOPLevel3"/>
        <w:ind w:left="1710" w:hanging="774"/>
      </w:pPr>
      <w:r>
        <w:t>Within 90 days after changes regarding the contact person who provided the IRB registration information or the IRB chairperson</w:t>
      </w:r>
      <w:r w:rsidR="78922B7D">
        <w:t>.</w:t>
      </w:r>
    </w:p>
    <w:p w14:paraId="34C825A2" w14:textId="79AC9D8B" w:rsidR="004A29A4" w:rsidRDefault="002D0D39" w:rsidP="00F130B9">
      <w:pPr>
        <w:pStyle w:val="SOPLevel3"/>
        <w:ind w:left="1710" w:hanging="774"/>
      </w:pPr>
      <w:r>
        <w:t>Within 30 days of the change</w:t>
      </w:r>
      <w:r w:rsidRPr="11CEB3B9" w:rsidDel="004A29A4">
        <w:t xml:space="preserve"> </w:t>
      </w:r>
      <w:r>
        <w:t>if an FDA-regulated IRB decides to review additional types of FDA-regulated products (e.g., to review device studies if it only reviewed drug studies previously) or to discontinue reviewing clinical investigations regulated by FDA.</w:t>
      </w:r>
    </w:p>
    <w:p w14:paraId="237D9EAB" w14:textId="77777777" w:rsidR="00B35CEF" w:rsidRDefault="00B35CEF" w:rsidP="007A3F48">
      <w:pPr>
        <w:pStyle w:val="SOPLevel1"/>
      </w:pPr>
      <w:r>
        <w:t>RESPONSIBILITIES</w:t>
      </w:r>
    </w:p>
    <w:p w14:paraId="237D9EAC" w14:textId="77777777" w:rsidR="00B35CEF" w:rsidRDefault="00B35CEF" w:rsidP="007A3F48">
      <w:pPr>
        <w:pStyle w:val="SOPLevel2"/>
      </w:pPr>
      <w:r>
        <w:t>IRB staff members carry out these procedures.</w:t>
      </w:r>
    </w:p>
    <w:p w14:paraId="237D9EAD" w14:textId="1384D050" w:rsidR="00B35CEF" w:rsidRDefault="00B35CEF" w:rsidP="00F130B9">
      <w:pPr>
        <w:pStyle w:val="SOPLevel2"/>
        <w:ind w:left="990" w:hanging="630"/>
      </w:pPr>
      <w:r>
        <w:t xml:space="preserve">The </w:t>
      </w:r>
      <w:r w:rsidR="007A31E2" w:rsidRPr="20538EF6">
        <w:rPr>
          <w:u w:val="double"/>
        </w:rPr>
        <w:t>IO</w:t>
      </w:r>
      <w:r w:rsidR="00052F5C">
        <w:t xml:space="preserve"> </w:t>
      </w:r>
      <w:r>
        <w:t>or designee appoints IRB members, alternate members, IRB chairs, and other officers (e.g., vice chairs)</w:t>
      </w:r>
      <w:r w:rsidR="6795432F">
        <w:t>.</w:t>
      </w:r>
    </w:p>
    <w:p w14:paraId="237D9EAE" w14:textId="77777777" w:rsidR="00B35CEF" w:rsidRPr="008576AA" w:rsidRDefault="00B35CEF" w:rsidP="007A3F48">
      <w:pPr>
        <w:pStyle w:val="SOPLevel1"/>
      </w:pPr>
      <w:r w:rsidRPr="008576AA">
        <w:t>PROCEDURE</w:t>
      </w:r>
    </w:p>
    <w:p w14:paraId="49C5E5E1" w14:textId="77777777" w:rsidR="00DB72C9" w:rsidRDefault="00DB72C9" w:rsidP="35B0B5BA">
      <w:pPr>
        <w:pStyle w:val="SOPLevel2"/>
      </w:pPr>
      <w:r>
        <w:t>For new IRBs:</w:t>
      </w:r>
    </w:p>
    <w:p w14:paraId="237D9EAF" w14:textId="0CAC56CF" w:rsidR="00B35CEF" w:rsidRDefault="00B35CEF" w:rsidP="007A31E2">
      <w:pPr>
        <w:pStyle w:val="SOPLevel3"/>
        <w:ind w:left="1728" w:hanging="792"/>
      </w:pPr>
      <w:r>
        <w:t xml:space="preserve">Determine from the </w:t>
      </w:r>
      <w:r w:rsidR="00613339">
        <w:rPr>
          <w:u w:val="double"/>
        </w:rPr>
        <w:t>IO</w:t>
      </w:r>
      <w:r w:rsidR="00A27A32" w:rsidRPr="00A27A32">
        <w:t xml:space="preserve"> </w:t>
      </w:r>
      <w:r>
        <w:t xml:space="preserve">or designee whether the IRB will conduct all reviews without limitation or will be limited to certain types of reviews. </w:t>
      </w:r>
    </w:p>
    <w:p w14:paraId="237D9EB8" w14:textId="2146D5DE" w:rsidR="00B35CEF" w:rsidRDefault="00B35CEF" w:rsidP="007A3F48">
      <w:pPr>
        <w:pStyle w:val="SOPLevel3"/>
      </w:pPr>
      <w:r>
        <w:t>Select:</w:t>
      </w:r>
    </w:p>
    <w:p w14:paraId="237D9EB9" w14:textId="77777777" w:rsidR="00B35CEF" w:rsidRDefault="00B35CEF" w:rsidP="007A3F48">
      <w:pPr>
        <w:pStyle w:val="SOPLevel4"/>
      </w:pPr>
      <w:r>
        <w:t>At least five individuals to serve as IRB members.</w:t>
      </w:r>
    </w:p>
    <w:p w14:paraId="237D9EBA" w14:textId="77777777" w:rsidR="00B35CEF" w:rsidRDefault="00B35CEF" w:rsidP="007A3F48">
      <w:pPr>
        <w:pStyle w:val="SOPLevel4"/>
      </w:pPr>
      <w:r>
        <w:t>Additional individuals to serve as alternate IRB members, if needed.</w:t>
      </w:r>
    </w:p>
    <w:p w14:paraId="237D9EBB" w14:textId="77777777" w:rsidR="00B35CEF" w:rsidRDefault="00B35CEF" w:rsidP="007A3F48">
      <w:pPr>
        <w:pStyle w:val="SOPLevel4"/>
      </w:pPr>
      <w:r>
        <w:t>At least one of the individuals to be the IRB chair.</w:t>
      </w:r>
    </w:p>
    <w:p w14:paraId="237D9EBC" w14:textId="41F32635" w:rsidR="00B35CEF" w:rsidRDefault="00B35CEF" w:rsidP="007A3F48">
      <w:pPr>
        <w:pStyle w:val="SOPLevel3"/>
      </w:pPr>
      <w:r>
        <w:t>Follow</w:t>
      </w:r>
      <w:r w:rsidR="00A27A32" w:rsidRPr="00A27A32">
        <w:t xml:space="preserve"> </w:t>
      </w:r>
      <w:r w:rsidR="00A27A32" w:rsidRPr="003266D9">
        <w:t>HRP-082 - SOP - IRB Membership Addition</w:t>
      </w:r>
      <w:r>
        <w:t xml:space="preserve"> for each IRB member.</w:t>
      </w:r>
    </w:p>
    <w:p w14:paraId="237D9EBD" w14:textId="30BACD24" w:rsidR="00B35CEF" w:rsidRDefault="00B35CEF" w:rsidP="00E465A6">
      <w:pPr>
        <w:pStyle w:val="SOPLevel3"/>
        <w:ind w:left="1800" w:hanging="864"/>
      </w:pPr>
      <w:r>
        <w:t xml:space="preserve">Use </w:t>
      </w:r>
      <w:r w:rsidR="00A27A32" w:rsidRPr="00E608E5">
        <w:t>HRP-304 - WORKSHEET - IRB Composition</w:t>
      </w:r>
      <w:r w:rsidR="00A27A32">
        <w:t xml:space="preserve"> </w:t>
      </w:r>
      <w:r>
        <w:t>and revise the selected individuals as needed to ensure that the IRB is appropriately constituted.</w:t>
      </w:r>
    </w:p>
    <w:p w14:paraId="237D9EBE" w14:textId="2A9599A0" w:rsidR="00B35CEF" w:rsidRDefault="00A27A32" w:rsidP="007A3F48">
      <w:pPr>
        <w:pStyle w:val="SOPLevel3"/>
      </w:pPr>
      <w:r>
        <w:t>Notify the IRB Director</w:t>
      </w:r>
      <w:r w:rsidR="00B35CEF">
        <w:t xml:space="preserve"> when all individuals have completed training.</w:t>
      </w:r>
    </w:p>
    <w:p w14:paraId="237D9EBF" w14:textId="5B079763" w:rsidR="00B35CEF" w:rsidRPr="00E5554B" w:rsidRDefault="00E5554B" w:rsidP="007A3F48">
      <w:pPr>
        <w:pStyle w:val="SOPLevel3"/>
      </w:pPr>
      <w:r>
        <w:t xml:space="preserve">Notify OIT to </w:t>
      </w:r>
      <w:r w:rsidR="00B35CEF" w:rsidRPr="00E5554B">
        <w:t xml:space="preserve">create the new committee in the system.  </w:t>
      </w:r>
    </w:p>
    <w:p w14:paraId="237D9EC0" w14:textId="77777777" w:rsidR="00B35CEF" w:rsidRPr="00E5554B" w:rsidRDefault="00B35CEF" w:rsidP="0016022E">
      <w:pPr>
        <w:pStyle w:val="SOPLevel3"/>
        <w:ind w:left="1710" w:hanging="774"/>
      </w:pPr>
      <w:r w:rsidRPr="00E5554B">
        <w:t>Once training is completed, add committee members to the system with the Committee Member role</w:t>
      </w:r>
      <w:r w:rsidR="00DF36C2" w:rsidRPr="00E5554B">
        <w:t>.</w:t>
      </w:r>
    </w:p>
    <w:p w14:paraId="237D9EC1" w14:textId="77777777" w:rsidR="00B35CEF" w:rsidRPr="00E5554B" w:rsidRDefault="00B35CEF" w:rsidP="0016022E">
      <w:pPr>
        <w:pStyle w:val="SOPLevel3"/>
        <w:ind w:left="1710" w:hanging="774"/>
      </w:pPr>
      <w:r w:rsidRPr="00E5554B">
        <w:t xml:space="preserve">Assign any designees </w:t>
      </w:r>
      <w:r w:rsidR="00BF1E76" w:rsidRPr="00E5554B">
        <w:t>eligible</w:t>
      </w:r>
      <w:r w:rsidRPr="00E5554B">
        <w:t xml:space="preserve"> to conduct non-committee reviews using the “Update Eligible Designated Reviewers” activity.</w:t>
      </w:r>
    </w:p>
    <w:p w14:paraId="73274DB9" w14:textId="29582013" w:rsidR="004A29A4" w:rsidRDefault="004A29A4" w:rsidP="0016022E">
      <w:pPr>
        <w:pStyle w:val="SOPLevel2"/>
        <w:ind w:left="900" w:hanging="540"/>
      </w:pPr>
      <w:r w:rsidRPr="00052F5C">
        <w:t xml:space="preserve">Register the new </w:t>
      </w:r>
      <w:r w:rsidR="00431F91" w:rsidRPr="00052F5C">
        <w:t>IRB</w:t>
      </w:r>
      <w:r w:rsidRPr="00052F5C">
        <w:t>, or update an existing IRB’s OHRP registration as required by this policy, by following the instructions available at the</w:t>
      </w:r>
      <w:r w:rsidRPr="002D0D39">
        <w:t xml:space="preserve"> OHRP website: </w:t>
      </w:r>
      <w:hyperlink r:id="rId10" w:history="1">
        <w:r w:rsidRPr="002D0D39">
          <w:rPr>
            <w:rStyle w:val="Hyperlink"/>
          </w:rPr>
          <w:t>https://www.hhs.gov/ohrp/register-irbs-and-obtain-fwas/irb-registration/new-irb-registration/index.html</w:t>
        </w:r>
      </w:hyperlink>
      <w:r w:rsidRPr="002D0D39">
        <w:t xml:space="preserve">   </w:t>
      </w:r>
    </w:p>
    <w:p w14:paraId="34D337FE" w14:textId="77777777" w:rsidR="006C2268" w:rsidRPr="002D0D39" w:rsidRDefault="006C2268" w:rsidP="006C2268">
      <w:pPr>
        <w:pStyle w:val="SOPLevel2"/>
        <w:numPr>
          <w:ilvl w:val="0"/>
          <w:numId w:val="0"/>
        </w:numPr>
        <w:ind w:left="900"/>
      </w:pPr>
    </w:p>
    <w:p w14:paraId="237D9EC2" w14:textId="77777777" w:rsidR="00B35CEF" w:rsidRPr="008576AA" w:rsidRDefault="00B35CEF" w:rsidP="007A3F48">
      <w:pPr>
        <w:pStyle w:val="SOPLevel1"/>
      </w:pPr>
      <w:r w:rsidRPr="008576AA">
        <w:lastRenderedPageBreak/>
        <w:t>MATERIALS</w:t>
      </w:r>
    </w:p>
    <w:p w14:paraId="237D9EC5" w14:textId="2CF08FAC" w:rsidR="00B35CEF" w:rsidRDefault="000B35FB" w:rsidP="00835E67">
      <w:pPr>
        <w:pStyle w:val="SOPLevel2"/>
      </w:pPr>
      <w:r>
        <w:t xml:space="preserve">HRP-082 </w:t>
      </w:r>
      <w:r w:rsidR="003C7C25">
        <w:t>-</w:t>
      </w:r>
      <w:r>
        <w:t xml:space="preserve"> SOP- IRB Member Addition </w:t>
      </w:r>
    </w:p>
    <w:p w14:paraId="1BB02925" w14:textId="0343FF74" w:rsidR="0F182FA5" w:rsidRDefault="0F182FA5" w:rsidP="20538EF6">
      <w:pPr>
        <w:pStyle w:val="SOPLevel2"/>
      </w:pPr>
      <w:r>
        <w:t>H</w:t>
      </w:r>
      <w:r w:rsidR="00313D58">
        <w:t>RP</w:t>
      </w:r>
      <w:r>
        <w:t xml:space="preserve">-304 </w:t>
      </w:r>
      <w:r w:rsidR="003C7C25">
        <w:t>-</w:t>
      </w:r>
      <w:r>
        <w:t xml:space="preserve"> WORKSHEET </w:t>
      </w:r>
      <w:r w:rsidR="003C7C25">
        <w:t>-</w:t>
      </w:r>
      <w:r>
        <w:t xml:space="preserve"> IRB Composition</w:t>
      </w:r>
    </w:p>
    <w:p w14:paraId="237D9EC6" w14:textId="2561FA4A" w:rsidR="00B35CEF" w:rsidRDefault="000B35FB" w:rsidP="007A3F48">
      <w:pPr>
        <w:pStyle w:val="SOPLevel2"/>
      </w:pPr>
      <w:r>
        <w:t xml:space="preserve">HRP-560 </w:t>
      </w:r>
      <w:r w:rsidR="0316ECF7">
        <w:t xml:space="preserve">a, b &amp; c </w:t>
      </w:r>
      <w:r>
        <w:t xml:space="preserve">- </w:t>
      </w:r>
      <w:r w:rsidR="00B35CEF">
        <w:t>TEMPLATE LETTER</w:t>
      </w:r>
      <w:r>
        <w:t xml:space="preserve"> -</w:t>
      </w:r>
      <w:r w:rsidR="00B35CEF">
        <w:t xml:space="preserve"> IRB Member Appointment </w:t>
      </w:r>
    </w:p>
    <w:p w14:paraId="37882D81" w14:textId="3402FB83" w:rsidR="000B35FB" w:rsidRDefault="000B35FB" w:rsidP="000B35FB">
      <w:pPr>
        <w:pStyle w:val="SOPLevel2"/>
      </w:pPr>
      <w:r>
        <w:t>HRP-601</w:t>
      </w:r>
      <w:r w:rsidR="64DF0D92">
        <w:t xml:space="preserve"> </w:t>
      </w:r>
      <w:r w:rsidR="003C7C25">
        <w:t>-</w:t>
      </w:r>
      <w:r w:rsidR="64DF0D92">
        <w:t xml:space="preserve"> DATABASE - </w:t>
      </w:r>
      <w:r>
        <w:t xml:space="preserve">IRB </w:t>
      </w:r>
      <w:r w:rsidR="6C84F087">
        <w:t xml:space="preserve">Committee </w:t>
      </w:r>
      <w:r w:rsidR="2057C41F">
        <w:t>Member Profile</w:t>
      </w:r>
      <w:r w:rsidR="768A4F53">
        <w:t xml:space="preserve"> (in eIRB)</w:t>
      </w:r>
    </w:p>
    <w:p w14:paraId="297AA962" w14:textId="77777777" w:rsidR="000B35FB" w:rsidRDefault="000B35FB" w:rsidP="00EA57FF">
      <w:pPr>
        <w:pStyle w:val="SOPLevel2"/>
        <w:numPr>
          <w:ilvl w:val="0"/>
          <w:numId w:val="0"/>
        </w:numPr>
        <w:ind w:left="576"/>
      </w:pPr>
    </w:p>
    <w:p w14:paraId="237D9EC8" w14:textId="77777777" w:rsidR="00B35CEF" w:rsidRPr="008576AA" w:rsidRDefault="00B35CEF" w:rsidP="007A3F48">
      <w:pPr>
        <w:pStyle w:val="SOPLevel1"/>
      </w:pPr>
      <w:r>
        <w:t>REFERENCES</w:t>
      </w:r>
    </w:p>
    <w:p w14:paraId="237D9EC9" w14:textId="01D7919C" w:rsidR="00B35CEF" w:rsidRDefault="00B35CEF" w:rsidP="007A3F48">
      <w:pPr>
        <w:pStyle w:val="SOPLevel2"/>
      </w:pPr>
      <w:r>
        <w:t>45 CFR §46.</w:t>
      </w:r>
      <w:r w:rsidR="00336D7D">
        <w:t xml:space="preserve">103, </w:t>
      </w:r>
      <w:r>
        <w:t>45 CFR §46.107, 45 CFR §46.10</w:t>
      </w:r>
      <w:r w:rsidR="00336D7D">
        <w:t>8</w:t>
      </w:r>
      <w:r>
        <w:t>, 45 CFR §46.115(a)(5)</w:t>
      </w:r>
    </w:p>
    <w:p w14:paraId="237D9ECA" w14:textId="356D28C1" w:rsidR="00B35CEF" w:rsidRPr="00B515FF" w:rsidRDefault="00B35CEF" w:rsidP="00B515FF">
      <w:pPr>
        <w:pStyle w:val="SOPLevel2"/>
      </w:pPr>
      <w:r>
        <w:t>21 CFR §56.107, 21 CFR §56.115(a)(5)</w:t>
      </w:r>
    </w:p>
    <w:p w14:paraId="237D9ECB" w14:textId="77777777" w:rsidR="00316EAA" w:rsidRDefault="00316EAA"/>
    <w:sectPr w:rsidR="00316EAA" w:rsidSect="00E0412C">
      <w:headerReference w:type="default" r:id="rId11"/>
      <w:pgSz w:w="12240" w:h="15840"/>
      <w:pgMar w:top="1440" w:right="1440" w:bottom="1440" w:left="1440" w:header="720" w:footer="5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97EEE0" w14:textId="77777777" w:rsidR="00895997" w:rsidRDefault="00895997">
      <w:pPr>
        <w:spacing w:after="0" w:line="240" w:lineRule="auto"/>
      </w:pPr>
      <w:r>
        <w:separator/>
      </w:r>
    </w:p>
  </w:endnote>
  <w:endnote w:type="continuationSeparator" w:id="0">
    <w:p w14:paraId="686C7CD1" w14:textId="77777777" w:rsidR="00895997" w:rsidRDefault="00895997">
      <w:pPr>
        <w:spacing w:after="0" w:line="240" w:lineRule="auto"/>
      </w:pPr>
      <w:r>
        <w:continuationSeparator/>
      </w:r>
    </w:p>
  </w:endnote>
  <w:endnote w:type="continuationNotice" w:id="1">
    <w:p w14:paraId="23B57055" w14:textId="77777777" w:rsidR="00895997" w:rsidRDefault="008959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FD6100" w14:textId="77777777" w:rsidR="00895997" w:rsidRDefault="00895997">
      <w:pPr>
        <w:spacing w:after="0" w:line="240" w:lineRule="auto"/>
      </w:pPr>
      <w:r>
        <w:separator/>
      </w:r>
    </w:p>
  </w:footnote>
  <w:footnote w:type="continuationSeparator" w:id="0">
    <w:p w14:paraId="3D454921" w14:textId="77777777" w:rsidR="00895997" w:rsidRDefault="00895997">
      <w:pPr>
        <w:spacing w:after="0" w:line="240" w:lineRule="auto"/>
      </w:pPr>
      <w:r>
        <w:continuationSeparator/>
      </w:r>
    </w:p>
  </w:footnote>
  <w:footnote w:type="continuationNotice" w:id="1">
    <w:p w14:paraId="4B5BE5DB" w14:textId="77777777" w:rsidR="00895997" w:rsidRDefault="008959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466"/>
      <w:gridCol w:w="2299"/>
      <w:gridCol w:w="2299"/>
      <w:gridCol w:w="2300"/>
    </w:tblGrid>
    <w:tr w:rsidR="00841052" w14:paraId="74B36F5D" w14:textId="77777777" w:rsidTr="00C756E4">
      <w:trPr>
        <w:cantSplit/>
        <w:trHeight w:val="260"/>
      </w:trPr>
      <w:tc>
        <w:tcPr>
          <w:tcW w:w="2466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15F0F120" w14:textId="6251B749" w:rsidR="00841052" w:rsidRDefault="0B4BD505" w:rsidP="00841052">
          <w:bookmarkStart w:id="1" w:name="_Hlk532592326"/>
          <w:bookmarkStart w:id="2" w:name="_Hlk532591909"/>
          <w:r>
            <w:rPr>
              <w:noProof/>
            </w:rPr>
            <w:drawing>
              <wp:inline distT="0" distB="0" distL="0" distR="0" wp14:anchorId="73F14E59" wp14:editId="0B4BD505">
                <wp:extent cx="1419225" cy="496570"/>
                <wp:effectExtent l="0" t="0" r="9525" b="0"/>
                <wp:docPr id="26832367" name="Pictur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9225" cy="4965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98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75F0E46" w14:textId="43FFC110" w:rsidR="00841052" w:rsidRDefault="3FB84BCF" w:rsidP="3FB84BCF">
          <w:pPr>
            <w:pStyle w:val="SOPName"/>
            <w:spacing w:before="120" w:after="120"/>
            <w:rPr>
              <w:rFonts w:cs="Arial"/>
            </w:rPr>
          </w:pPr>
          <w:r w:rsidRPr="3FB84BCF">
            <w:rPr>
              <w:rStyle w:val="SOPLeader"/>
              <w:rFonts w:ascii="Arial" w:hAnsi="Arial" w:cs="Arial"/>
            </w:rPr>
            <w:t>SOP: IRB Formation and Registration</w:t>
          </w:r>
        </w:p>
      </w:tc>
      <w:bookmarkEnd w:id="1"/>
    </w:tr>
    <w:tr w:rsidR="00052A69" w14:paraId="2FAD287D" w14:textId="77777777" w:rsidTr="00C756E4">
      <w:trPr>
        <w:cantSplit/>
        <w:trHeight w:val="288"/>
      </w:trPr>
      <w:tc>
        <w:tcPr>
          <w:tcW w:w="0" w:type="auto"/>
          <w:vMerge/>
          <w:tcBorders>
            <w:left w:val="nil"/>
            <w:bottom w:val="nil"/>
            <w:right w:val="single" w:sz="4" w:space="0" w:color="auto"/>
          </w:tcBorders>
          <w:vAlign w:val="center"/>
          <w:hideMark/>
        </w:tcPr>
        <w:p w14:paraId="22C43E1F" w14:textId="77777777" w:rsidR="00052A69" w:rsidRDefault="00052A69" w:rsidP="00841052">
          <w:pPr>
            <w:rPr>
              <w:sz w:val="24"/>
              <w:szCs w:val="24"/>
            </w:rPr>
          </w:pPr>
        </w:p>
      </w:tc>
      <w:tc>
        <w:tcPr>
          <w:tcW w:w="22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5D8FDE23" w14:textId="77777777" w:rsidR="00052A69" w:rsidRPr="00052A69" w:rsidRDefault="00052A69" w:rsidP="00841052">
          <w:pPr>
            <w:pStyle w:val="SOPTableHeader"/>
            <w:rPr>
              <w:b/>
              <w:bCs/>
              <w:sz w:val="18"/>
              <w:szCs w:val="18"/>
            </w:rPr>
          </w:pPr>
          <w:r w:rsidRPr="00052A69">
            <w:rPr>
              <w:b/>
              <w:bCs/>
              <w:sz w:val="18"/>
              <w:szCs w:val="18"/>
            </w:rPr>
            <w:t>NUMBER</w:t>
          </w:r>
        </w:p>
      </w:tc>
      <w:tc>
        <w:tcPr>
          <w:tcW w:w="22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7349CB5D" w14:textId="77777777" w:rsidR="00052A69" w:rsidRPr="00052A69" w:rsidRDefault="00052A69" w:rsidP="00841052">
          <w:pPr>
            <w:pStyle w:val="SOPTableHeader"/>
            <w:rPr>
              <w:b/>
              <w:bCs/>
              <w:sz w:val="18"/>
              <w:szCs w:val="18"/>
            </w:rPr>
          </w:pPr>
          <w:r w:rsidRPr="00052A69">
            <w:rPr>
              <w:b/>
              <w:bCs/>
              <w:sz w:val="18"/>
              <w:szCs w:val="18"/>
            </w:rPr>
            <w:t>DATE</w:t>
          </w:r>
        </w:p>
      </w:tc>
      <w:tc>
        <w:tcPr>
          <w:tcW w:w="23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</w:tcPr>
        <w:p w14:paraId="1E8356FF" w14:textId="77777777" w:rsidR="00052A69" w:rsidRPr="00052A69" w:rsidRDefault="00052A69" w:rsidP="00841052">
          <w:pPr>
            <w:pStyle w:val="SOPTableHeader"/>
            <w:rPr>
              <w:b/>
              <w:bCs/>
              <w:sz w:val="18"/>
              <w:szCs w:val="18"/>
            </w:rPr>
          </w:pPr>
          <w:r w:rsidRPr="00052A69">
            <w:rPr>
              <w:b/>
              <w:bCs/>
              <w:sz w:val="18"/>
              <w:szCs w:val="18"/>
            </w:rPr>
            <w:t>PAGE</w:t>
          </w:r>
        </w:p>
      </w:tc>
    </w:tr>
    <w:bookmarkEnd w:id="2"/>
    <w:tr w:rsidR="00052A69" w14:paraId="5D53CB66" w14:textId="77777777" w:rsidTr="00C756E4">
      <w:trPr>
        <w:cantSplit/>
        <w:trHeight w:val="288"/>
      </w:trPr>
      <w:tc>
        <w:tcPr>
          <w:tcW w:w="0" w:type="auto"/>
          <w:vMerge/>
          <w:tcBorders>
            <w:left w:val="nil"/>
            <w:bottom w:val="nil"/>
            <w:right w:val="single" w:sz="4" w:space="0" w:color="auto"/>
          </w:tcBorders>
          <w:vAlign w:val="center"/>
          <w:hideMark/>
        </w:tcPr>
        <w:p w14:paraId="20F71190" w14:textId="77777777" w:rsidR="00052A69" w:rsidRDefault="00052A69" w:rsidP="00841052">
          <w:pPr>
            <w:rPr>
              <w:sz w:val="24"/>
              <w:szCs w:val="24"/>
            </w:rPr>
          </w:pPr>
        </w:p>
      </w:tc>
      <w:tc>
        <w:tcPr>
          <w:tcW w:w="22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41698619" w14:textId="468D8F26" w:rsidR="00052A69" w:rsidRDefault="00052A69" w:rsidP="00841052">
          <w:pPr>
            <w:pStyle w:val="SOPTableEntry"/>
          </w:pPr>
          <w:r>
            <w:t>HRP-080</w:t>
          </w:r>
        </w:p>
      </w:tc>
      <w:tc>
        <w:tcPr>
          <w:tcW w:w="22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084A3D2F" w14:textId="52DB635B" w:rsidR="00052A69" w:rsidRDefault="7D35576F" w:rsidP="00841052">
          <w:pPr>
            <w:pStyle w:val="SOPTableEntry"/>
          </w:pPr>
          <w:r>
            <w:t>3/3/2020</w:t>
          </w:r>
        </w:p>
      </w:tc>
      <w:tc>
        <w:tcPr>
          <w:tcW w:w="23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</w:tcPr>
        <w:p w14:paraId="5ECC43D9" w14:textId="2AADA605" w:rsidR="00052A69" w:rsidRDefault="00052A69" w:rsidP="00841052">
          <w:pPr>
            <w:pStyle w:val="SOPTableEntry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7F7462">
            <w:rPr>
              <w:noProof/>
            </w:rPr>
            <w:t>2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rPr>
              <w:noProof/>
            </w:rPr>
            <w:instrText xml:space="preserve"> NUMPAGES </w:instrText>
          </w:r>
          <w:r>
            <w:fldChar w:fldCharType="separate"/>
          </w:r>
          <w:r w:rsidR="007F7462">
            <w:rPr>
              <w:noProof/>
            </w:rPr>
            <w:t>2</w:t>
          </w:r>
          <w:r>
            <w:fldChar w:fldCharType="end"/>
          </w:r>
        </w:p>
      </w:tc>
    </w:tr>
  </w:tbl>
  <w:p w14:paraId="237D9EE4" w14:textId="77777777" w:rsidR="00BD74C2" w:rsidRPr="007A2BC4" w:rsidRDefault="007F7462" w:rsidP="00760E2D">
    <w:pP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wBiY0NjM2MTAyUdpeDU4uLM/DyQAqNaABup6OAsAAAA"/>
  </w:docVars>
  <w:rsids>
    <w:rsidRoot w:val="00B35CEF"/>
    <w:rsid w:val="00052A69"/>
    <w:rsid w:val="00052F5C"/>
    <w:rsid w:val="00091B53"/>
    <w:rsid w:val="00091BA2"/>
    <w:rsid w:val="000B35FB"/>
    <w:rsid w:val="000C4242"/>
    <w:rsid w:val="000D11E9"/>
    <w:rsid w:val="000D6012"/>
    <w:rsid w:val="0016022E"/>
    <w:rsid w:val="00175330"/>
    <w:rsid w:val="001B23BC"/>
    <w:rsid w:val="00243270"/>
    <w:rsid w:val="002506B1"/>
    <w:rsid w:val="00297BE9"/>
    <w:rsid w:val="002B0E0D"/>
    <w:rsid w:val="002D0D39"/>
    <w:rsid w:val="002E51AE"/>
    <w:rsid w:val="002F3835"/>
    <w:rsid w:val="00313D58"/>
    <w:rsid w:val="00316EAA"/>
    <w:rsid w:val="00336D7D"/>
    <w:rsid w:val="00373285"/>
    <w:rsid w:val="003C7C25"/>
    <w:rsid w:val="003F602A"/>
    <w:rsid w:val="00407453"/>
    <w:rsid w:val="00407B89"/>
    <w:rsid w:val="00421AFD"/>
    <w:rsid w:val="00431F91"/>
    <w:rsid w:val="004511CC"/>
    <w:rsid w:val="00451AF9"/>
    <w:rsid w:val="00465623"/>
    <w:rsid w:val="00492619"/>
    <w:rsid w:val="004A29A4"/>
    <w:rsid w:val="004F1FFE"/>
    <w:rsid w:val="005167DB"/>
    <w:rsid w:val="005912E9"/>
    <w:rsid w:val="005B7F60"/>
    <w:rsid w:val="00613339"/>
    <w:rsid w:val="00623CD6"/>
    <w:rsid w:val="00673B40"/>
    <w:rsid w:val="006902EA"/>
    <w:rsid w:val="00690A08"/>
    <w:rsid w:val="006C2268"/>
    <w:rsid w:val="006D4332"/>
    <w:rsid w:val="00704D6C"/>
    <w:rsid w:val="00710BEF"/>
    <w:rsid w:val="00736E07"/>
    <w:rsid w:val="00760E2D"/>
    <w:rsid w:val="007A0823"/>
    <w:rsid w:val="007A31E2"/>
    <w:rsid w:val="007C5AB3"/>
    <w:rsid w:val="007D1F3C"/>
    <w:rsid w:val="007F7462"/>
    <w:rsid w:val="00840D51"/>
    <w:rsid w:val="00841052"/>
    <w:rsid w:val="008926C8"/>
    <w:rsid w:val="00895997"/>
    <w:rsid w:val="008B32DB"/>
    <w:rsid w:val="008B61C3"/>
    <w:rsid w:val="008C49EA"/>
    <w:rsid w:val="008F4D8F"/>
    <w:rsid w:val="00901211"/>
    <w:rsid w:val="00921B70"/>
    <w:rsid w:val="00945351"/>
    <w:rsid w:val="00976759"/>
    <w:rsid w:val="009C37FB"/>
    <w:rsid w:val="009C68BB"/>
    <w:rsid w:val="009D075A"/>
    <w:rsid w:val="00A27A32"/>
    <w:rsid w:val="00AA0371"/>
    <w:rsid w:val="00AA13CA"/>
    <w:rsid w:val="00B1396A"/>
    <w:rsid w:val="00B35CEF"/>
    <w:rsid w:val="00B5058E"/>
    <w:rsid w:val="00B51F95"/>
    <w:rsid w:val="00B75ACD"/>
    <w:rsid w:val="00B8146E"/>
    <w:rsid w:val="00BB66A8"/>
    <w:rsid w:val="00BF1E76"/>
    <w:rsid w:val="00C1243B"/>
    <w:rsid w:val="00C26AB6"/>
    <w:rsid w:val="00C30629"/>
    <w:rsid w:val="00C51E6C"/>
    <w:rsid w:val="00C756E4"/>
    <w:rsid w:val="00C83EA8"/>
    <w:rsid w:val="00CB76D7"/>
    <w:rsid w:val="00CF7595"/>
    <w:rsid w:val="00D3316D"/>
    <w:rsid w:val="00D760E9"/>
    <w:rsid w:val="00D94AD4"/>
    <w:rsid w:val="00D96544"/>
    <w:rsid w:val="00DB72C9"/>
    <w:rsid w:val="00DF36C2"/>
    <w:rsid w:val="00E0412C"/>
    <w:rsid w:val="00E04B3A"/>
    <w:rsid w:val="00E10C40"/>
    <w:rsid w:val="00E24C46"/>
    <w:rsid w:val="00E3026B"/>
    <w:rsid w:val="00E465A6"/>
    <w:rsid w:val="00E5554B"/>
    <w:rsid w:val="00EA57FF"/>
    <w:rsid w:val="00EE1585"/>
    <w:rsid w:val="00F10025"/>
    <w:rsid w:val="00F130B9"/>
    <w:rsid w:val="00F27154"/>
    <w:rsid w:val="00F94326"/>
    <w:rsid w:val="00FA6E40"/>
    <w:rsid w:val="00FD067E"/>
    <w:rsid w:val="01996DEF"/>
    <w:rsid w:val="0316ECF7"/>
    <w:rsid w:val="0B4BD505"/>
    <w:rsid w:val="0F182FA5"/>
    <w:rsid w:val="108B0982"/>
    <w:rsid w:val="11CEB3B9"/>
    <w:rsid w:val="19E44D72"/>
    <w:rsid w:val="20538EF6"/>
    <w:rsid w:val="2057C41F"/>
    <w:rsid w:val="22332756"/>
    <w:rsid w:val="2845787E"/>
    <w:rsid w:val="2F0A45DE"/>
    <w:rsid w:val="3246A8DD"/>
    <w:rsid w:val="35B0B5BA"/>
    <w:rsid w:val="3FB84BCF"/>
    <w:rsid w:val="4DD316C2"/>
    <w:rsid w:val="57CE9B97"/>
    <w:rsid w:val="5B014CA8"/>
    <w:rsid w:val="5FBFEDA7"/>
    <w:rsid w:val="64DF0D92"/>
    <w:rsid w:val="674FDC21"/>
    <w:rsid w:val="6795432F"/>
    <w:rsid w:val="67B6D8EE"/>
    <w:rsid w:val="68197551"/>
    <w:rsid w:val="6C84F087"/>
    <w:rsid w:val="76514D06"/>
    <w:rsid w:val="768A4F53"/>
    <w:rsid w:val="772AE0C5"/>
    <w:rsid w:val="78922B7D"/>
    <w:rsid w:val="7D35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37D9E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B35CEF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B35CEF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B35CEF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B35CEF"/>
    <w:rPr>
      <w:color w:val="0000FF"/>
      <w:u w:val="single"/>
    </w:rPr>
  </w:style>
  <w:style w:type="paragraph" w:customStyle="1" w:styleId="SOPTableHeader">
    <w:name w:val="SOP Table Header"/>
    <w:basedOn w:val="Normal"/>
    <w:rsid w:val="00B35CEF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B35CEF"/>
    <w:rPr>
      <w:sz w:val="18"/>
    </w:rPr>
  </w:style>
  <w:style w:type="paragraph" w:customStyle="1" w:styleId="SOPLevel1">
    <w:name w:val="SOP Level 1"/>
    <w:basedOn w:val="Normal"/>
    <w:rsid w:val="004A29A4"/>
    <w:pPr>
      <w:numPr>
        <w:numId w:val="1"/>
      </w:numPr>
      <w:spacing w:before="120" w:after="12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B35CEF"/>
    <w:pPr>
      <w:numPr>
        <w:ilvl w:val="1"/>
      </w:numPr>
      <w:spacing w:before="20" w:after="20"/>
    </w:pPr>
    <w:rPr>
      <w:b w:val="0"/>
    </w:rPr>
  </w:style>
  <w:style w:type="paragraph" w:customStyle="1" w:styleId="SOPLevel3">
    <w:name w:val="SOP Level 3"/>
    <w:basedOn w:val="SOPLevel2"/>
    <w:rsid w:val="00B35CEF"/>
    <w:pPr>
      <w:numPr>
        <w:ilvl w:val="2"/>
      </w:numPr>
    </w:pPr>
  </w:style>
  <w:style w:type="paragraph" w:customStyle="1" w:styleId="SOPLevel4">
    <w:name w:val="SOP Level 4"/>
    <w:basedOn w:val="SOPLevel3"/>
    <w:rsid w:val="00B35CEF"/>
    <w:pPr>
      <w:numPr>
        <w:ilvl w:val="3"/>
      </w:numPr>
      <w:tabs>
        <w:tab w:val="clear" w:pos="2898"/>
        <w:tab w:val="num" w:pos="2700"/>
      </w:tabs>
    </w:pPr>
  </w:style>
  <w:style w:type="paragraph" w:customStyle="1" w:styleId="SOPLevel5">
    <w:name w:val="SOP Level 5"/>
    <w:basedOn w:val="SOPLevel4"/>
    <w:rsid w:val="00B35CEF"/>
    <w:pPr>
      <w:numPr>
        <w:ilvl w:val="4"/>
      </w:numPr>
    </w:pPr>
  </w:style>
  <w:style w:type="paragraph" w:customStyle="1" w:styleId="SOPLevel6">
    <w:name w:val="SOP Level 6"/>
    <w:basedOn w:val="SOPLevel5"/>
    <w:rsid w:val="00B35CEF"/>
    <w:pPr>
      <w:numPr>
        <w:ilvl w:val="5"/>
      </w:numPr>
    </w:pPr>
  </w:style>
  <w:style w:type="character" w:styleId="CommentReference">
    <w:name w:val="annotation reference"/>
    <w:rsid w:val="00B35C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B35C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35CEF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E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2EA"/>
  </w:style>
  <w:style w:type="paragraph" w:styleId="Footer">
    <w:name w:val="footer"/>
    <w:basedOn w:val="Normal"/>
    <w:link w:val="FooterChar"/>
    <w:uiPriority w:val="99"/>
    <w:unhideWhenUsed/>
    <w:rsid w:val="006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2E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7453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7453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745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074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80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hhs.gov/ohrp/register-irbs-and-obtain-fwas/irb-registration/new-irb-registration/index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FAB7783FE4AE4B85EBF9F649CA2265" ma:contentTypeVersion="5" ma:contentTypeDescription="Create a new document." ma:contentTypeScope="" ma:versionID="c7521245f22473f7577c45e815242308">
  <xsd:schema xmlns:xsd="http://www.w3.org/2001/XMLSchema" xmlns:xs="http://www.w3.org/2001/XMLSchema" xmlns:p="http://schemas.microsoft.com/office/2006/metadata/properties" xmlns:ns2="2ef64c7a-f0db-4be9-a2d1-a81bc3108332" xmlns:ns3="56c6f19a-effe-4935-9341-fe92395bebc7" targetNamespace="http://schemas.microsoft.com/office/2006/metadata/properties" ma:root="true" ma:fieldsID="7f0a221080e827f9b88c49774fbc38f2" ns2:_="" ns3:_="">
    <xsd:import namespace="2ef64c7a-f0db-4be9-a2d1-a81bc3108332"/>
    <xsd:import namespace="56c6f19a-effe-4935-9341-fe92395beb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f64c7a-f0db-4be9-a2d1-a81bc31083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0" ma:index="12" nillable="true" ma:displayName="Notes" ma:description="This field includes notes related to the uploaded files.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6f19a-effe-4935-9341-fe92395beb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2ef64c7a-f0db-4be9-a2d1-a81bc3108332" xsi:nil="true"/>
  </documentManagement>
</p:properties>
</file>

<file path=customXml/itemProps1.xml><?xml version="1.0" encoding="utf-8"?>
<ds:datastoreItem xmlns:ds="http://schemas.openxmlformats.org/officeDocument/2006/customXml" ds:itemID="{DA9FD2AD-1F3A-43B1-BF81-87CCB502EE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84AA0B-4D55-47D6-BBF4-0817E8108D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f64c7a-f0db-4be9-a2d1-a81bc3108332"/>
    <ds:schemaRef ds:uri="56c6f19a-effe-4935-9341-fe92395beb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EEB86D-F950-4021-B9FE-93C0B9911A9F}">
  <ds:schemaRefs>
    <ds:schemaRef ds:uri="56c6f19a-effe-4935-9341-fe92395bebc7"/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2ef64c7a-f0db-4be9-a2d1-a81bc3108332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474</Characters>
  <Application>Microsoft Office Word</Application>
  <DocSecurity>0</DocSecurity>
  <Lines>20</Lines>
  <Paragraphs>5</Paragraphs>
  <ScaleCrop>false</ScaleCrop>
  <Manager/>
  <Company/>
  <LinksUpToDate>false</LinksUpToDate>
  <CharactersWithSpaces>2903</CharactersWithSpaces>
  <SharedDoc>false</SharedDoc>
  <HLinks>
    <vt:vector size="6" baseType="variant">
      <vt:variant>
        <vt:i4>7667824</vt:i4>
      </vt:variant>
      <vt:variant>
        <vt:i4>0</vt:i4>
      </vt:variant>
      <vt:variant>
        <vt:i4>0</vt:i4>
      </vt:variant>
      <vt:variant>
        <vt:i4>5</vt:i4>
      </vt:variant>
      <vt:variant>
        <vt:lpwstr>https://www.hhs.gov/ohrp/register-irbs-and-obtain-fwas/irb-registration/new-irb-registration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20-02-04T16:08:00Z</dcterms:created>
  <dcterms:modified xsi:type="dcterms:W3CDTF">2021-06-22T18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FAB7783FE4AE4B85EBF9F649CA2265</vt:lpwstr>
  </property>
</Properties>
</file>